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EF290" w14:textId="4D0AA5CE" w:rsidR="00F15311" w:rsidRPr="000F6267" w:rsidRDefault="000F6267" w:rsidP="000F62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F6267">
        <w:rPr>
          <w:rFonts w:ascii="Times New Roman" w:hAnsi="Times New Roman" w:cs="Times New Roman"/>
          <w:b/>
          <w:bCs/>
          <w:sz w:val="24"/>
          <w:szCs w:val="24"/>
        </w:rPr>
        <w:t>GRADED ASSIGNMENT  5</w:t>
      </w:r>
    </w:p>
    <w:p w14:paraId="0E2F8A75" w14:textId="14763CAF" w:rsidR="000F6267" w:rsidRPr="000F6267" w:rsidRDefault="000F6267" w:rsidP="000F62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F6267">
        <w:rPr>
          <w:rFonts w:ascii="Times New Roman" w:hAnsi="Times New Roman" w:cs="Times New Roman"/>
          <w:b/>
          <w:bCs/>
          <w:sz w:val="24"/>
          <w:szCs w:val="24"/>
        </w:rPr>
        <w:t>MATH 107</w:t>
      </w:r>
    </w:p>
    <w:p w14:paraId="1702BBFA" w14:textId="2C879B4A" w:rsidR="000F6267" w:rsidRDefault="000F6267" w:rsidP="000F62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F6267">
        <w:rPr>
          <w:rFonts w:ascii="Times New Roman" w:hAnsi="Times New Roman" w:cs="Times New Roman"/>
          <w:b/>
          <w:bCs/>
          <w:sz w:val="24"/>
          <w:szCs w:val="24"/>
        </w:rPr>
        <w:t>STATISTICS SOLUTIONS</w:t>
      </w:r>
    </w:p>
    <w:p w14:paraId="7F702334" w14:textId="76E6645B" w:rsidR="000F6267" w:rsidRDefault="000F6267" w:rsidP="000F626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1</w:t>
      </w:r>
    </w:p>
    <w:p w14:paraId="7FA4DE28" w14:textId="0AFE449D" w:rsidR="000F6267" w:rsidRPr="000F6267" w:rsidRDefault="000F6267" w:rsidP="000F6267">
      <w:pPr>
        <w:rPr>
          <w:rFonts w:ascii="Times New Roman" w:hAnsi="Times New Roman" w:cs="Times New Roman"/>
          <w:sz w:val="24"/>
          <w:szCs w:val="24"/>
        </w:rPr>
      </w:pPr>
      <w:r w:rsidRPr="000F6267">
        <w:rPr>
          <w:rFonts w:ascii="Times New Roman" w:hAnsi="Times New Roman" w:cs="Times New Roman"/>
          <w:sz w:val="24"/>
          <w:szCs w:val="24"/>
        </w:rPr>
        <w:t xml:space="preserve">I n a standard normal population find the Z-score that is </w:t>
      </w:r>
    </w:p>
    <w:p w14:paraId="30B60931" w14:textId="0DE4E435" w:rsidR="000F6267" w:rsidRDefault="000F6267" w:rsidP="000F6267">
      <w:pPr>
        <w:rPr>
          <w:rFonts w:ascii="Times New Roman" w:hAnsi="Times New Roman" w:cs="Times New Roman"/>
          <w:sz w:val="24"/>
          <w:szCs w:val="24"/>
        </w:rPr>
      </w:pPr>
      <w:r w:rsidRPr="000F6267">
        <w:rPr>
          <w:rFonts w:ascii="Times New Roman" w:hAnsi="Times New Roman" w:cs="Times New Roman"/>
          <w:sz w:val="24"/>
          <w:szCs w:val="24"/>
        </w:rPr>
        <w:t>The 92</w:t>
      </w:r>
      <w:r w:rsidRPr="000F626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0F6267">
        <w:rPr>
          <w:rFonts w:ascii="Times New Roman" w:hAnsi="Times New Roman" w:cs="Times New Roman"/>
          <w:sz w:val="24"/>
          <w:szCs w:val="24"/>
        </w:rPr>
        <w:t xml:space="preserve"> percentile</w:t>
      </w:r>
    </w:p>
    <w:p w14:paraId="21136C4B" w14:textId="1D122937" w:rsidR="000F6267" w:rsidRDefault="00760520" w:rsidP="000F62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60520">
        <w:rPr>
          <w:rFonts w:ascii="Times New Roman" w:hAnsi="Times New Roman" w:cs="Times New Roman"/>
          <w:b/>
          <w:bCs/>
          <w:sz w:val="24"/>
          <w:szCs w:val="24"/>
        </w:rPr>
        <w:t xml:space="preserve">Solution </w:t>
      </w:r>
    </w:p>
    <w:p w14:paraId="5CC3E704" w14:textId="40947D29" w:rsidR="0076052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&lt;z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92%</m:t>
        </m:r>
      </m:oMath>
      <w:r w:rsidR="0076052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71F96AC" w14:textId="79527F77" w:rsidR="0076052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&lt;z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0.92</m:t>
        </m:r>
      </m:oMath>
      <w:r w:rsidR="0076052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66B8558" w14:textId="4296E2E0" w:rsidR="00760520" w:rsidRPr="007F72BA" w:rsidRDefault="00760520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72BA">
        <w:rPr>
          <w:rFonts w:ascii="Times New Roman" w:eastAsiaTheme="minorEastAsia" w:hAnsi="Times New Roman" w:cs="Times New Roman"/>
          <w:sz w:val="24"/>
          <w:szCs w:val="24"/>
        </w:rPr>
        <w:t xml:space="preserve">Since from normal distribution table </w:t>
      </w:r>
    </w:p>
    <w:p w14:paraId="318A77BA" w14:textId="658D24CC" w:rsidR="0076052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&lt;1.4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0.92</m:t>
        </m:r>
      </m:oMath>
      <w:r w:rsidR="0076052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4B8BEC7" w14:textId="556AA368" w:rsidR="000F6267" w:rsidRPr="007F72BA" w:rsidRDefault="007F72BA" w:rsidP="000F6267">
      <w:p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⇒z=1.41</m:t>
        </m:r>
      </m:oMath>
      <w:r w:rsidR="0076052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EB6FE02" w14:textId="65DC6A45" w:rsidR="000F6267" w:rsidRDefault="000F6267" w:rsidP="000F6267">
      <w:pPr>
        <w:rPr>
          <w:rFonts w:ascii="Times New Roman" w:hAnsi="Times New Roman" w:cs="Times New Roman"/>
          <w:sz w:val="24"/>
          <w:szCs w:val="24"/>
        </w:rPr>
      </w:pPr>
      <w:r w:rsidRPr="000F6267">
        <w:rPr>
          <w:rFonts w:ascii="Times New Roman" w:hAnsi="Times New Roman" w:cs="Times New Roman"/>
          <w:sz w:val="24"/>
          <w:szCs w:val="24"/>
        </w:rPr>
        <w:t>Has 62% of the population above it</w:t>
      </w:r>
    </w:p>
    <w:p w14:paraId="53E5B3E1" w14:textId="60588102" w:rsidR="00760520" w:rsidRDefault="00760520" w:rsidP="000F62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60520">
        <w:rPr>
          <w:rFonts w:ascii="Times New Roman" w:hAnsi="Times New Roman" w:cs="Times New Roman"/>
          <w:b/>
          <w:bCs/>
          <w:sz w:val="24"/>
          <w:szCs w:val="24"/>
        </w:rPr>
        <w:t xml:space="preserve">Solution </w:t>
      </w:r>
    </w:p>
    <w:p w14:paraId="3E5A06F0" w14:textId="7B9D75F4" w:rsidR="0076052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&gt;z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62%</m:t>
        </m:r>
      </m:oMath>
      <w:r w:rsidR="0076052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D043DA1" w14:textId="7988C537" w:rsidR="0076052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&gt;z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0.62</m:t>
        </m:r>
      </m:oMath>
      <w:r w:rsidR="0076052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E02EE74" w14:textId="6A277791" w:rsidR="0076052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1-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&lt;z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0.62</m:t>
        </m:r>
      </m:oMath>
      <w:r w:rsidR="0076052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DE1C2A3" w14:textId="477DD744" w:rsidR="0076052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1-0.62=P(Z&lt;z)</m:t>
        </m:r>
      </m:oMath>
      <w:r w:rsidR="0076052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4E405B2" w14:textId="50E4C80C" w:rsidR="0076052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0.38=P(Z&lt;z)</m:t>
        </m:r>
      </m:oMath>
      <w:r w:rsidR="0076052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B5D6B34" w14:textId="15CED435" w:rsidR="00760520" w:rsidRPr="007F72BA" w:rsidRDefault="00760520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72BA">
        <w:rPr>
          <w:rFonts w:ascii="Times New Roman" w:eastAsiaTheme="minorEastAsia" w:hAnsi="Times New Roman" w:cs="Times New Roman"/>
          <w:sz w:val="24"/>
          <w:szCs w:val="24"/>
        </w:rPr>
        <w:t xml:space="preserve">And since from </w:t>
      </w:r>
      <w:r w:rsidR="007E34C0" w:rsidRPr="007F72BA">
        <w:rPr>
          <w:rFonts w:ascii="Times New Roman" w:eastAsiaTheme="minorEastAsia" w:hAnsi="Times New Roman" w:cs="Times New Roman"/>
          <w:sz w:val="24"/>
          <w:szCs w:val="24"/>
        </w:rPr>
        <w:t>normal distribution table</w:t>
      </w:r>
    </w:p>
    <w:p w14:paraId="3AAFBCE3" w14:textId="1B89C83B" w:rsidR="007E34C0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&lt;-0.3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0.38</m:t>
        </m:r>
      </m:oMath>
      <w:r w:rsidR="007E34C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FD35169" w14:textId="60F04CD1" w:rsidR="007F72BA" w:rsidRPr="007F72BA" w:rsidRDefault="007F72BA" w:rsidP="000F6267">
      <w:p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z=-0.31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FB303CE" w14:textId="77777777" w:rsidR="00760520" w:rsidRPr="007F72BA" w:rsidRDefault="00760520" w:rsidP="000F6267">
      <w:pPr>
        <w:rPr>
          <w:rFonts w:ascii="Times New Roman" w:hAnsi="Times New Roman" w:cs="Times New Roman"/>
          <w:sz w:val="24"/>
          <w:szCs w:val="24"/>
        </w:rPr>
      </w:pPr>
    </w:p>
    <w:p w14:paraId="7FD45526" w14:textId="3336FEEC" w:rsidR="000F6267" w:rsidRPr="000F6267" w:rsidRDefault="000F6267" w:rsidP="000F62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F6267"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p w14:paraId="5FDE6C1D" w14:textId="73C55B6E" w:rsidR="000F6267" w:rsidRDefault="000F6267" w:rsidP="000F6267">
      <w:pPr>
        <w:rPr>
          <w:rFonts w:ascii="Times New Roman" w:hAnsi="Times New Roman" w:cs="Times New Roman"/>
          <w:sz w:val="24"/>
          <w:szCs w:val="24"/>
        </w:rPr>
      </w:pPr>
      <w:r w:rsidRPr="000F6267">
        <w:rPr>
          <w:rFonts w:ascii="Times New Roman" w:hAnsi="Times New Roman" w:cs="Times New Roman"/>
          <w:sz w:val="24"/>
          <w:szCs w:val="24"/>
        </w:rPr>
        <w:t xml:space="preserve">A population of scores is approximately normally distributed with a mean equal to 70 and a standard deviation equal to 12. Find the percent of this people that are between the scores of 50 and 80. </w:t>
      </w:r>
    </w:p>
    <w:p w14:paraId="75517309" w14:textId="62D01143" w:rsidR="007E34C0" w:rsidRDefault="007E34C0" w:rsidP="000F62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34C0">
        <w:rPr>
          <w:rFonts w:ascii="Times New Roman" w:hAnsi="Times New Roman" w:cs="Times New Roman"/>
          <w:b/>
          <w:bCs/>
          <w:sz w:val="24"/>
          <w:szCs w:val="24"/>
        </w:rPr>
        <w:t xml:space="preserve">Solution </w:t>
      </w:r>
    </w:p>
    <w:p w14:paraId="63331DFD" w14:textId="418C9D6F" w:rsidR="007E34C0" w:rsidRPr="007F72BA" w:rsidRDefault="007E34C0" w:rsidP="000F6267">
      <w:pPr>
        <w:rPr>
          <w:rFonts w:ascii="Times New Roman" w:hAnsi="Times New Roman" w:cs="Times New Roman"/>
          <w:sz w:val="24"/>
          <w:szCs w:val="24"/>
        </w:rPr>
      </w:pPr>
      <w:r w:rsidRPr="007F72BA">
        <w:rPr>
          <w:rFonts w:ascii="Times New Roman" w:hAnsi="Times New Roman" w:cs="Times New Roman"/>
          <w:sz w:val="24"/>
          <w:szCs w:val="24"/>
        </w:rPr>
        <w:t xml:space="preserve">Given </w:t>
      </w:r>
    </w:p>
    <w:p w14:paraId="4A8074C1" w14:textId="0527C49F" w:rsidR="007E34C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μ=70</m:t>
        </m:r>
      </m:oMath>
      <w:r w:rsidR="007E34C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A9B312B" w14:textId="4A756CB5" w:rsidR="007E34C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σ=12</m:t>
        </m:r>
      </m:oMath>
      <w:r w:rsidR="007E34C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EDC2951" w14:textId="737F7353" w:rsidR="007E34C0" w:rsidRPr="007F72BA" w:rsidRDefault="007E34C0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72BA">
        <w:rPr>
          <w:rFonts w:ascii="Times New Roman" w:eastAsiaTheme="minorEastAsia" w:hAnsi="Times New Roman" w:cs="Times New Roman"/>
          <w:sz w:val="24"/>
          <w:szCs w:val="24"/>
        </w:rPr>
        <w:lastRenderedPageBreak/>
        <w:t>Scores 50 and 80</w:t>
      </w:r>
    </w:p>
    <w:p w14:paraId="7B782C0A" w14:textId="314F1ED2" w:rsidR="007E34C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⇒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50&lt;x&lt;8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50-70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&lt;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-μ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&lt;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80-70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2</m:t>
                </m:r>
              </m:den>
            </m:f>
          </m:e>
        </m:d>
      </m:oMath>
      <w:r w:rsidR="007E34C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FAADE11" w14:textId="206190D2" w:rsidR="007E34C0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20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&lt;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-μ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&lt;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0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2</m:t>
                </m:r>
              </m:den>
            </m:f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ϕ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0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2</m:t>
                </m:r>
              </m:den>
            </m:f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ϕ(-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0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2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7E34C0"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5A74E8A" w14:textId="28DDB98A" w:rsidR="007F72BA" w:rsidRP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⇒0.797672-0.047790</m:t>
        </m:r>
      </m:oMath>
      <w:r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82A4C42" w14:textId="069A5781" w:rsidR="007F72BA" w:rsidRDefault="007F72BA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=0.7</m:t>
        </m:r>
        <m:r>
          <w:rPr>
            <w:rFonts w:ascii="Cambria Math" w:eastAsiaTheme="minorEastAsia" w:hAnsi="Cambria Math" w:cs="Times New Roman"/>
            <w:sz w:val="24"/>
            <w:szCs w:val="24"/>
          </w:rPr>
          <m:t>499</m:t>
        </m:r>
      </m:oMath>
      <w:r w:rsidRPr="007F72B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3479F46" w14:textId="3FA405CE" w:rsidR="00AE4AAC" w:rsidRDefault="00AE4AAC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=0.7</m:t>
        </m:r>
        <m:r>
          <w:rPr>
            <w:rFonts w:ascii="Cambria Math" w:eastAsiaTheme="minorEastAsia" w:hAnsi="Cambria Math" w:cs="Times New Roman"/>
            <w:sz w:val="24"/>
            <w:szCs w:val="24"/>
          </w:rPr>
          <m:t>499</m:t>
        </m:r>
        <m:r>
          <w:rPr>
            <w:rFonts w:ascii="Cambria Math" w:eastAsiaTheme="minorEastAsia" w:hAnsi="Cambria Math" w:cs="Times New Roman"/>
            <w:sz w:val="24"/>
            <w:szCs w:val="24"/>
          </w:rPr>
          <m:t>*10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4C74E76" w14:textId="1432546C" w:rsidR="00AE4AAC" w:rsidRPr="007F72BA" w:rsidRDefault="00AE4AAC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=7</m:t>
        </m:r>
        <m:r>
          <w:rPr>
            <w:rFonts w:ascii="Cambria Math" w:eastAsiaTheme="minorEastAsia" w:hAnsi="Cambria Math" w:cs="Times New Roman"/>
            <w:sz w:val="24"/>
            <w:szCs w:val="24"/>
          </w:rPr>
          <m:t>4.99</m:t>
        </m:r>
        <m:r>
          <w:rPr>
            <w:rFonts w:ascii="Cambria Math" w:eastAsiaTheme="minorEastAsia" w:hAnsi="Cambria Math" w:cs="Times New Roman"/>
            <w:sz w:val="24"/>
            <w:szCs w:val="24"/>
          </w:rPr>
          <m:t>%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DDE0BBB" w14:textId="7E08F60B" w:rsidR="007F72BA" w:rsidRPr="007F72BA" w:rsidRDefault="00AE4AAC" w:rsidP="000F6267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985D20F" w14:textId="77777777" w:rsidR="007F72BA" w:rsidRPr="007F72BA" w:rsidRDefault="007F72BA" w:rsidP="000F6267">
      <w:pPr>
        <w:rPr>
          <w:rFonts w:ascii="Times New Roman" w:hAnsi="Times New Roman" w:cs="Times New Roman"/>
          <w:sz w:val="24"/>
          <w:szCs w:val="24"/>
        </w:rPr>
      </w:pPr>
    </w:p>
    <w:sectPr w:rsidR="007F72BA" w:rsidRPr="007F72BA" w:rsidSect="000F6267">
      <w:footerReference w:type="default" r:id="rId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0C0EF" w14:textId="77777777" w:rsidR="00333D16" w:rsidRDefault="00333D16" w:rsidP="000F6267">
      <w:pPr>
        <w:spacing w:after="0" w:line="240" w:lineRule="auto"/>
      </w:pPr>
      <w:r>
        <w:separator/>
      </w:r>
    </w:p>
  </w:endnote>
  <w:endnote w:type="continuationSeparator" w:id="0">
    <w:p w14:paraId="7B1F207F" w14:textId="77777777" w:rsidR="00333D16" w:rsidRDefault="00333D16" w:rsidP="000F6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BDED0" w14:textId="77777777" w:rsidR="000F6267" w:rsidRDefault="000F6267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4C01721B" w14:textId="77777777" w:rsidR="000F6267" w:rsidRDefault="000F62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8CD82" w14:textId="77777777" w:rsidR="00333D16" w:rsidRDefault="00333D16" w:rsidP="000F6267">
      <w:pPr>
        <w:spacing w:after="0" w:line="240" w:lineRule="auto"/>
      </w:pPr>
      <w:r>
        <w:separator/>
      </w:r>
    </w:p>
  </w:footnote>
  <w:footnote w:type="continuationSeparator" w:id="0">
    <w:p w14:paraId="07D36269" w14:textId="77777777" w:rsidR="00333D16" w:rsidRDefault="00333D16" w:rsidP="000F62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LUwMTE3MLMwMzVT0lEKTi0uzszPAykwrAUA7aFmACwAAAA="/>
  </w:docVars>
  <w:rsids>
    <w:rsidRoot w:val="000F6267"/>
    <w:rsid w:val="000F6267"/>
    <w:rsid w:val="002B3F3F"/>
    <w:rsid w:val="00333D16"/>
    <w:rsid w:val="00760520"/>
    <w:rsid w:val="007E34C0"/>
    <w:rsid w:val="007F72BA"/>
    <w:rsid w:val="00971C0C"/>
    <w:rsid w:val="00AE4AAC"/>
    <w:rsid w:val="00B722B7"/>
    <w:rsid w:val="00C36476"/>
    <w:rsid w:val="00F15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5B15C"/>
  <w15:chartTrackingRefBased/>
  <w15:docId w15:val="{32431038-B4E8-4644-AE47-D3A174304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3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6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6267"/>
  </w:style>
  <w:style w:type="paragraph" w:styleId="Footer">
    <w:name w:val="footer"/>
    <w:basedOn w:val="Normal"/>
    <w:link w:val="FooterChar"/>
    <w:uiPriority w:val="99"/>
    <w:unhideWhenUsed/>
    <w:rsid w:val="000F6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6267"/>
  </w:style>
  <w:style w:type="character" w:styleId="PlaceholderText">
    <w:name w:val="Placeholder Text"/>
    <w:basedOn w:val="DefaultParagraphFont"/>
    <w:uiPriority w:val="99"/>
    <w:semiHidden/>
    <w:rsid w:val="007605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OYAKAPEL</dc:creator>
  <cp:keywords/>
  <dc:description/>
  <cp:lastModifiedBy>OSCAR OYAKAPEL</cp:lastModifiedBy>
  <cp:revision>2</cp:revision>
  <dcterms:created xsi:type="dcterms:W3CDTF">2021-04-26T07:42:00Z</dcterms:created>
  <dcterms:modified xsi:type="dcterms:W3CDTF">2021-04-26T07:42:00Z</dcterms:modified>
</cp:coreProperties>
</file>